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524995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5249951-d648-11eb-ab4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QQ7EQAgy+wH+/0t+4AL2tpdN9NBJ2s70YBCUsfpnsV71r6rAArThHD71u/79V41uUJHzzmEZT9iEPCBzOIgnaCx/r+J1MuYJPlGmhwRxwV9NorMO9PWyEIKIqaEtf9KVZDTOfhePUoCmsPQprvWwEhWBDRBrfIGFCJvuW/MndM7S1MEsbvN18ckKLIksgVv+FEHAjMz2wtrzJ1FpM8gZe/6ggLOjW25fL27dwDPYNX9OuB3R3oKDfO3L5V6LxGs9xJ6azvVnTbiOp/qLTXkd9G9Kr8e43HB7/kyfzdmGfxHvUcKmajIv/Nk3R+4S1MX9QSNMJx/UX0cS93CapE/u3656Wu5k3oB9a6ajk/kAjoUZwS7mK+SCm1HhYj4YJ0gd9kH9vXfe/QLurWbIfzBu2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phone stopped being able to use the internet. I have h limited talk</w:t>
      </w:r>
      <w:r>
        <w:t xml:space="preserve"> </w:t>
      </w:r>
      <w:r>
        <w:t xml:space="preserve">text and data but it says I'm out of data. Started a little over a week</w:t>
      </w:r>
      <w:r>
        <w:t xml:space="preserve"> </w:t>
      </w:r>
      <w:r>
        <w:t xml:space="preserve">ago</w:t>
      </w:r>
    </w:p>
    <w:bookmarkStart w:id="25" w:name="brwzqzql-jul-16-2021-0952-am"/>
    <w:p>
      <w:pPr>
        <w:pStyle w:val="Heading2"/>
      </w:pPr>
      <w:r>
        <w:t xml:space="preserve">brwzQzql —</w:t>
      </w:r>
      <w:r>
        <w:t xml:space="preserve"> </w:t>
      </w:r>
      <w:hyperlink r:id="rId24">
        <w:r>
          <w:rPr>
            <w:rStyle w:val="Hyperlink"/>
          </w:rPr>
          <w:t xml:space="preserve">Jul 16, 2021 09:52 am</w:t>
        </w:r>
      </w:hyperlink>
    </w:p>
    <w:p>
      <w:pPr>
        <w:pStyle w:val="FirstParagraph"/>
      </w:pPr>
      <w:r>
        <w:t xml:space="preserve">Same for me since 7-13-2021. No internet/mobile data and I'm SUPPOSED</w:t>
      </w:r>
      <w:r>
        <w:t xml:space="preserve"> </w:t>
      </w:r>
      <w:r>
        <w:t xml:space="preserve">to have UNLIMITED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5249951-d648-11eb-ab4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5249951-d648-11eb-ab4a-040140774501" TargetMode="External" /><Relationship Type="http://schemas.openxmlformats.org/officeDocument/2006/relationships/hyperlink" Id="rId24" Target="https://my.remarkbox.com/f85b4eeb-fb53-11ea-865d-040140774501#0621545b-e63d-11eb-bce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5249951-d648-11eb-ab4a-040140774501" TargetMode="External" /><Relationship Type="http://schemas.openxmlformats.org/officeDocument/2006/relationships/hyperlink" Id="rId24" Target="https://my.remarkbox.com/f85b4eeb-fb53-11ea-865d-040140774501#0621545b-e63d-11eb-bce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5249951</dc:title>
  <dc:creator/>
  <cp:keywords/>
  <dcterms:created xsi:type="dcterms:W3CDTF">2026-05-03T10:49:00Z</dcterms:created>
  <dcterms:modified xsi:type="dcterms:W3CDTF">2026-05-0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